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EFE3F4" w14:textId="3FF246EC" w:rsidR="00C511E1" w:rsidRPr="00A9434F" w:rsidRDefault="00C511E1" w:rsidP="00C511E1">
      <w:pPr>
        <w:rPr>
          <w:color w:val="FF0000"/>
        </w:rPr>
      </w:pPr>
    </w:p>
    <w:p w14:paraId="7B08D902" w14:textId="77777777" w:rsidR="00217737" w:rsidRDefault="00217737" w:rsidP="00C511E1"/>
    <w:p w14:paraId="1D7A2BF9" w14:textId="77777777" w:rsidR="00217737" w:rsidRDefault="00217737" w:rsidP="00C511E1"/>
    <w:p w14:paraId="2ED4E014" w14:textId="77777777" w:rsidR="00A9434F" w:rsidRPr="00231233" w:rsidRDefault="00A9434F" w:rsidP="00A9434F">
      <w:r w:rsidRPr="00231233">
        <w:t>MM/DD/YYYY</w:t>
      </w:r>
    </w:p>
    <w:p w14:paraId="37A51A76" w14:textId="77777777" w:rsidR="00A9434F" w:rsidRPr="00231233" w:rsidRDefault="00A9434F" w:rsidP="00A9434F"/>
    <w:p w14:paraId="53F4E760" w14:textId="77777777" w:rsidR="00A9434F" w:rsidRPr="00231233" w:rsidRDefault="00A9434F" w:rsidP="00A9434F"/>
    <w:p w14:paraId="755D24CA" w14:textId="77777777" w:rsidR="00A9434F" w:rsidRPr="00231233" w:rsidRDefault="00A9434F" w:rsidP="00A9434F">
      <w:proofErr w:type="spellStart"/>
      <w:r w:rsidRPr="00231233">
        <w:t>Patient.FirstName</w:t>
      </w:r>
      <w:proofErr w:type="spellEnd"/>
      <w:r w:rsidRPr="00231233">
        <w:t xml:space="preserve"> </w:t>
      </w:r>
      <w:proofErr w:type="spellStart"/>
      <w:r w:rsidRPr="00231233">
        <w:t>Patient.LastName</w:t>
      </w:r>
      <w:proofErr w:type="spellEnd"/>
    </w:p>
    <w:p w14:paraId="11594E33" w14:textId="77777777" w:rsidR="00A9434F" w:rsidRPr="00231233" w:rsidRDefault="00A9434F" w:rsidP="00A9434F">
      <w:r w:rsidRPr="00231233">
        <w:t>Patient.Address1</w:t>
      </w:r>
    </w:p>
    <w:p w14:paraId="373DA223" w14:textId="05F94B64" w:rsidR="00A9434F" w:rsidRPr="00231233" w:rsidRDefault="000710F0" w:rsidP="00A9434F">
      <w:proofErr w:type="spellStart"/>
      <w:r>
        <w:t>Patient.City</w:t>
      </w:r>
      <w:proofErr w:type="spellEnd"/>
      <w:r w:rsidR="00A9434F" w:rsidRPr="00231233">
        <w:t xml:space="preserve"> </w:t>
      </w:r>
      <w:proofErr w:type="spellStart"/>
      <w:r w:rsidR="00A9434F" w:rsidRPr="00231233">
        <w:t>UsState.StateCode</w:t>
      </w:r>
      <w:proofErr w:type="spellEnd"/>
      <w:r w:rsidR="00A9434F" w:rsidRPr="00231233">
        <w:t xml:space="preserve">  </w:t>
      </w:r>
      <w:proofErr w:type="spellStart"/>
      <w:r w:rsidR="00A9434F" w:rsidRPr="00231233">
        <w:t>Patient.PostalCode</w:t>
      </w:r>
      <w:proofErr w:type="spellEnd"/>
    </w:p>
    <w:p w14:paraId="1B743A50" w14:textId="77777777" w:rsidR="00132C50" w:rsidRPr="00231233" w:rsidRDefault="00132C50" w:rsidP="00C511E1"/>
    <w:p w14:paraId="54EDCFA6" w14:textId="77777777" w:rsidR="00217737" w:rsidRPr="00231233" w:rsidRDefault="00217737" w:rsidP="00C511E1"/>
    <w:p w14:paraId="4244032C" w14:textId="77777777" w:rsidR="00217737" w:rsidRPr="00231233" w:rsidRDefault="00217737" w:rsidP="00C511E1"/>
    <w:p w14:paraId="463A9017" w14:textId="0EBB2A77" w:rsidR="00132C50" w:rsidRPr="00231233" w:rsidRDefault="00D32BFB" w:rsidP="00C511E1">
      <w:r w:rsidRPr="00231233">
        <w:t xml:space="preserve">Dear </w:t>
      </w:r>
      <w:proofErr w:type="spellStart"/>
      <w:r w:rsidR="00A9434F" w:rsidRPr="00231233">
        <w:t>Patient.FirstName</w:t>
      </w:r>
      <w:proofErr w:type="spellEnd"/>
      <w:r w:rsidR="00132C50" w:rsidRPr="00231233">
        <w:t>,</w:t>
      </w:r>
    </w:p>
    <w:p w14:paraId="4FB6ABC7" w14:textId="77777777" w:rsidR="00132C50" w:rsidRPr="00231233" w:rsidRDefault="00132C50" w:rsidP="00C511E1"/>
    <w:p w14:paraId="2DE8E0F0" w14:textId="77777777" w:rsidR="00217737" w:rsidRPr="00231233" w:rsidRDefault="00217737" w:rsidP="00C511E1"/>
    <w:p w14:paraId="5A0A2363" w14:textId="34DE2B31" w:rsidR="00132C50" w:rsidRPr="00231233" w:rsidRDefault="00132C50" w:rsidP="00C511E1">
      <w:r w:rsidRPr="00231233">
        <w:t xml:space="preserve">Bridgeport Pharmacy Services does the pharmacy billing for </w:t>
      </w:r>
      <w:proofErr w:type="spellStart"/>
      <w:r w:rsidR="00A9434F" w:rsidRPr="00231233">
        <w:t>Pharmacy.PharmacyName</w:t>
      </w:r>
      <w:proofErr w:type="spellEnd"/>
      <w:r w:rsidRPr="00231233">
        <w:t xml:space="preserve">.  </w:t>
      </w:r>
      <w:r w:rsidR="00217737" w:rsidRPr="00231233">
        <w:t xml:space="preserve">We have billed your insurance carrier and have received notification that they are needing documentation in order to pay this bill.  </w:t>
      </w:r>
      <w:r w:rsidRPr="00231233">
        <w:t xml:space="preserve">We have enclosed </w:t>
      </w:r>
      <w:r w:rsidR="00217737" w:rsidRPr="00231233">
        <w:t>the</w:t>
      </w:r>
      <w:r w:rsidRPr="00231233">
        <w:t xml:space="preserve"> letter from </w:t>
      </w:r>
      <w:proofErr w:type="spellStart"/>
      <w:r w:rsidR="00A9434F" w:rsidRPr="00231233">
        <w:t>Payor.GroupName</w:t>
      </w:r>
      <w:proofErr w:type="spellEnd"/>
      <w:r w:rsidRPr="00231233">
        <w:t xml:space="preserve"> </w:t>
      </w:r>
      <w:r w:rsidR="00217737" w:rsidRPr="00231233">
        <w:t>for your reference.</w:t>
      </w:r>
      <w:r w:rsidRPr="00231233">
        <w:t xml:space="preserve">  </w:t>
      </w:r>
    </w:p>
    <w:p w14:paraId="51FC82C0" w14:textId="77777777" w:rsidR="00132C50" w:rsidRPr="00231233" w:rsidRDefault="00132C50" w:rsidP="00C511E1"/>
    <w:p w14:paraId="5F30EE45" w14:textId="3E61D4D9" w:rsidR="00132C50" w:rsidRPr="00231233" w:rsidRDefault="00A9434F" w:rsidP="00C511E1">
      <w:proofErr w:type="spellStart"/>
      <w:r w:rsidRPr="00231233">
        <w:t>Payor.GroupName</w:t>
      </w:r>
      <w:proofErr w:type="spellEnd"/>
      <w:r w:rsidR="00D32BFB" w:rsidRPr="00231233">
        <w:t xml:space="preserve"> </w:t>
      </w:r>
      <w:r w:rsidR="00217737" w:rsidRPr="00231233">
        <w:t>is</w:t>
      </w:r>
      <w:r w:rsidR="00D32BFB" w:rsidRPr="00231233">
        <w:t xml:space="preserve"> awaiting your Personal Injury Protection Application</w:t>
      </w:r>
      <w:r w:rsidR="00132C50" w:rsidRPr="00231233">
        <w:t xml:space="preserve">.  </w:t>
      </w:r>
      <w:r w:rsidR="00016B18">
        <w:t>P</w:t>
      </w:r>
      <w:r w:rsidR="00132C50" w:rsidRPr="00231233">
        <w:t>lease send your insurance carrier your completed PIP Application and call us to confirm that you have sent it at the phone number listed below.</w:t>
      </w:r>
    </w:p>
    <w:p w14:paraId="7331A3D5" w14:textId="77777777" w:rsidR="00132C50" w:rsidRPr="00231233" w:rsidRDefault="00132C50" w:rsidP="00C511E1"/>
    <w:p w14:paraId="52670941" w14:textId="77777777" w:rsidR="00132C50" w:rsidRPr="00231233" w:rsidRDefault="00132C50" w:rsidP="00C511E1">
      <w:r w:rsidRPr="00231233">
        <w:t>Thank you for your assistance in getting this claim invoiced to your carrier.</w:t>
      </w:r>
    </w:p>
    <w:p w14:paraId="55DAEB96" w14:textId="77777777" w:rsidR="00132C50" w:rsidRPr="00231233" w:rsidRDefault="00132C50" w:rsidP="00C511E1"/>
    <w:p w14:paraId="4A8CC5B0" w14:textId="77777777" w:rsidR="00132C50" w:rsidRPr="00231233" w:rsidRDefault="00132C50" w:rsidP="00C511E1">
      <w:r w:rsidRPr="00231233">
        <w:t>Sincerely,</w:t>
      </w:r>
    </w:p>
    <w:p w14:paraId="1588D5DE" w14:textId="77777777" w:rsidR="00132C50" w:rsidRPr="00231233" w:rsidRDefault="00132C50" w:rsidP="00C511E1"/>
    <w:p w14:paraId="3D8172D3" w14:textId="77777777" w:rsidR="00132C50" w:rsidRPr="00231233" w:rsidRDefault="00132C50" w:rsidP="00C511E1"/>
    <w:p w14:paraId="2A1EE5F1" w14:textId="77777777" w:rsidR="00132C50" w:rsidRPr="00231233" w:rsidRDefault="00132C50" w:rsidP="00C511E1"/>
    <w:p w14:paraId="0ACAC13F" w14:textId="77777777" w:rsidR="00A9434F" w:rsidRPr="00231233" w:rsidRDefault="00A9434F" w:rsidP="00A9434F">
      <w:proofErr w:type="spellStart"/>
      <w:r w:rsidRPr="00231233">
        <w:t>AspNetUsers.FirstName</w:t>
      </w:r>
      <w:proofErr w:type="spellEnd"/>
      <w:r w:rsidRPr="00231233">
        <w:t xml:space="preserve"> </w:t>
      </w:r>
      <w:proofErr w:type="spellStart"/>
      <w:proofErr w:type="gramStart"/>
      <w:r w:rsidRPr="00231233">
        <w:t>Asp.NetUsers.LastName</w:t>
      </w:r>
      <w:proofErr w:type="spellEnd"/>
      <w:proofErr w:type="gramEnd"/>
    </w:p>
    <w:p w14:paraId="77F46EC5" w14:textId="77777777" w:rsidR="00132C50" w:rsidRPr="00231233" w:rsidRDefault="00132C50" w:rsidP="00C511E1">
      <w:r w:rsidRPr="00231233">
        <w:t>Bridgeport Pharmacy Services</w:t>
      </w:r>
    </w:p>
    <w:p w14:paraId="774A8176" w14:textId="3FDCF0E5" w:rsidR="00132C50" w:rsidRPr="00231233" w:rsidRDefault="004C5036" w:rsidP="00C511E1">
      <w:r w:rsidRPr="00231233">
        <w:t>(844) 480-5630</w:t>
      </w:r>
      <w:r w:rsidR="00392197">
        <w:t xml:space="preserve"> </w:t>
      </w:r>
      <w:bookmarkStart w:id="0" w:name="_GoBack"/>
      <w:bookmarkEnd w:id="0"/>
      <w:proofErr w:type="spellStart"/>
      <w:r w:rsidR="0068428A" w:rsidRPr="00CA7A37">
        <w:t>AspNetUsers.Extension</w:t>
      </w:r>
      <w:proofErr w:type="spellEnd"/>
    </w:p>
    <w:p w14:paraId="00557C7D" w14:textId="77777777" w:rsidR="004E00B2" w:rsidRPr="00231233" w:rsidRDefault="004E00B2" w:rsidP="00C511E1">
      <w:r w:rsidRPr="00231233">
        <w:t>Fax # (844) 480 5631</w:t>
      </w:r>
    </w:p>
    <w:p w14:paraId="6A957B2F" w14:textId="77777777" w:rsidR="00132C50" w:rsidRDefault="00132C50" w:rsidP="00C511E1">
      <w:r>
        <w:t xml:space="preserve"> </w:t>
      </w:r>
    </w:p>
    <w:sectPr w:rsidR="00132C50" w:rsidSect="00C511E1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16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291C8D" w14:textId="77777777" w:rsidR="003F04B1" w:rsidRDefault="003F04B1" w:rsidP="00CF5FF5">
      <w:r>
        <w:separator/>
      </w:r>
    </w:p>
  </w:endnote>
  <w:endnote w:type="continuationSeparator" w:id="0">
    <w:p w14:paraId="48E77624" w14:textId="77777777" w:rsidR="003F04B1" w:rsidRDefault="003F04B1" w:rsidP="00CF5F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Segoe UI"/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F52978" w14:textId="77777777" w:rsidR="00CF5FF5" w:rsidRDefault="00BF73E9" w:rsidP="006B0ECD">
    <w:pPr>
      <w:pStyle w:val="Footer"/>
      <w:jc w:val="center"/>
    </w:pPr>
    <w:r>
      <w:t>PO BOX 249</w:t>
    </w:r>
    <w:r>
      <w:ptab w:relativeTo="margin" w:alignment="center" w:leader="none"/>
    </w:r>
    <w:r>
      <w:t>SANDY UT 84070-0249</w:t>
    </w:r>
    <w:r>
      <w:ptab w:relativeTo="margin" w:alignment="right" w:leader="none"/>
    </w:r>
    <w:r>
      <w:t>844 480 563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7B95CD" w14:textId="77777777" w:rsidR="003F04B1" w:rsidRDefault="003F04B1" w:rsidP="00CF5FF5">
      <w:r>
        <w:separator/>
      </w:r>
    </w:p>
  </w:footnote>
  <w:footnote w:type="continuationSeparator" w:id="0">
    <w:p w14:paraId="34C47FB2" w14:textId="77777777" w:rsidR="003F04B1" w:rsidRDefault="003F04B1" w:rsidP="00CF5F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4400BA" w14:textId="77777777" w:rsidR="00CF5FF5" w:rsidRDefault="006B0ECD">
    <w:pPr>
      <w:pStyle w:val="Header"/>
    </w:pPr>
    <w:r>
      <w:tab/>
      <w:t xml:space="preserve">                                      </w:t>
    </w:r>
    <w:r w:rsidR="00CF5FF5">
      <w:rPr>
        <w:noProof/>
      </w:rPr>
      <w:drawing>
        <wp:inline distT="0" distB="0" distL="0" distR="0" wp14:anchorId="14E5D0BF" wp14:editId="4F85F0F3">
          <wp:extent cx="1257300" cy="736938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fe794993fd_Logo-01.ps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7300" cy="736938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AMiC1MLQwsLSwMjIyUdpeDU4uLM/DyQAqNaAFQaefIsAAAA"/>
  </w:docVars>
  <w:rsids>
    <w:rsidRoot w:val="00CF5FF5"/>
    <w:rsid w:val="00016B18"/>
    <w:rsid w:val="00025B45"/>
    <w:rsid w:val="000710F0"/>
    <w:rsid w:val="000B2EF3"/>
    <w:rsid w:val="00132C50"/>
    <w:rsid w:val="00217737"/>
    <w:rsid w:val="00231233"/>
    <w:rsid w:val="0029577D"/>
    <w:rsid w:val="002A6873"/>
    <w:rsid w:val="002E39D0"/>
    <w:rsid w:val="00302735"/>
    <w:rsid w:val="00363DF2"/>
    <w:rsid w:val="003876E4"/>
    <w:rsid w:val="00392197"/>
    <w:rsid w:val="003F04B1"/>
    <w:rsid w:val="003F5F0C"/>
    <w:rsid w:val="0041640A"/>
    <w:rsid w:val="004B291C"/>
    <w:rsid w:val="004C5036"/>
    <w:rsid w:val="004E00B2"/>
    <w:rsid w:val="005549DA"/>
    <w:rsid w:val="00557F53"/>
    <w:rsid w:val="00683084"/>
    <w:rsid w:val="0068428A"/>
    <w:rsid w:val="006B0ECD"/>
    <w:rsid w:val="00753B3F"/>
    <w:rsid w:val="008033F6"/>
    <w:rsid w:val="00894A1F"/>
    <w:rsid w:val="008C7B47"/>
    <w:rsid w:val="009B1D86"/>
    <w:rsid w:val="00A9434F"/>
    <w:rsid w:val="00B10052"/>
    <w:rsid w:val="00BF73E9"/>
    <w:rsid w:val="00C511E1"/>
    <w:rsid w:val="00C650EC"/>
    <w:rsid w:val="00CF5FF5"/>
    <w:rsid w:val="00D273CA"/>
    <w:rsid w:val="00D32BFB"/>
    <w:rsid w:val="00D56722"/>
    <w:rsid w:val="00D74407"/>
    <w:rsid w:val="00DA2F81"/>
    <w:rsid w:val="00DF5825"/>
    <w:rsid w:val="00E566C2"/>
    <w:rsid w:val="00E90D14"/>
    <w:rsid w:val="00FD1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E0998D7"/>
  <w14:defaultImageDpi w14:val="330"/>
  <w15:docId w15:val="{DC6DA3AE-9B68-4612-B79F-FF5840A5A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F5FF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5FF5"/>
  </w:style>
  <w:style w:type="paragraph" w:styleId="Footer">
    <w:name w:val="footer"/>
    <w:basedOn w:val="Normal"/>
    <w:link w:val="FooterChar"/>
    <w:uiPriority w:val="99"/>
    <w:unhideWhenUsed/>
    <w:rsid w:val="00CF5FF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F5FF5"/>
  </w:style>
  <w:style w:type="paragraph" w:styleId="BalloonText">
    <w:name w:val="Balloon Text"/>
    <w:basedOn w:val="Normal"/>
    <w:link w:val="BalloonTextChar"/>
    <w:uiPriority w:val="99"/>
    <w:semiHidden/>
    <w:unhideWhenUsed/>
    <w:rsid w:val="00CF5FF5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FF5"/>
    <w:rPr>
      <w:rFonts w:ascii="Lucida Grande" w:hAnsi="Lucida Grande" w:cs="Lucida Grande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511E1"/>
    <w:rPr>
      <w:color w:val="0000FF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C511E1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31</Words>
  <Characters>75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Condie</dc:creator>
  <cp:keywords/>
  <dc:description/>
  <cp:lastModifiedBy>Jordan Gurney</cp:lastModifiedBy>
  <cp:revision>10</cp:revision>
  <cp:lastPrinted>2017-12-06T21:16:00Z</cp:lastPrinted>
  <dcterms:created xsi:type="dcterms:W3CDTF">2018-02-22T00:01:00Z</dcterms:created>
  <dcterms:modified xsi:type="dcterms:W3CDTF">2018-11-08T22:07:00Z</dcterms:modified>
</cp:coreProperties>
</file>